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AB327" w14:textId="7E2E2CFF" w:rsidR="00954BEC" w:rsidRDefault="00C265F1">
      <w:r>
        <w:t xml:space="preserve">The Bachelor of Science (BS) in Information Technology prepares graduates to excel in a world increasingly focused on information technology. Students </w:t>
      </w:r>
      <w:r>
        <w:t>can</w:t>
      </w:r>
      <w:r>
        <w:t xml:space="preserve"> advance their knowledge and earn one of the most in-demand bachelor’s degrees with a curriculum that includes courses in software and database development, cloud computing, application deployment and management, and more. Students learn from top-ranked faculty and industry experts. The BS in Information Technology includes hands-on skill development, focusing on becoming proficient in new, innovative technologies and methodologies. Students will build technical abilities, be prepared for real-life situations, and be able to apply their extensive knowledge of industry computing techniques in the professional world—from business to government to education to non-profit organizations. The Board of Governors of the State University System of Florida has recognized FIU as a top institution for training tech talent for its innovative approaches </w:t>
      </w:r>
      <w:r>
        <w:t>to</w:t>
      </w:r>
      <w:r>
        <w:t xml:space="preserve"> educating the next generation of top computing specialists. Our information technology graduates are prepared for positions that include specialties in all aspects of cloud computing, DevOps, application</w:t>
      </w:r>
      <w:r>
        <w:t>,</w:t>
      </w:r>
      <w:r>
        <w:t xml:space="preserve"> and database development. With a BS in Information Technology, students will be prepared to be information technology and development specialists in any type and size of organization in a rapidly changing worldwide technical environment. For more information, visit the College of Engineering and Computing website.</w:t>
      </w:r>
    </w:p>
    <w:sectPr w:rsidR="00954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NjA0s7Q0Mjc3NTRS0lEKTi0uzszPAykwrAUARAZWfiwAAAA="/>
  </w:docVars>
  <w:rsids>
    <w:rsidRoot w:val="00C265F1"/>
    <w:rsid w:val="00615529"/>
    <w:rsid w:val="008469B6"/>
    <w:rsid w:val="00954BEC"/>
    <w:rsid w:val="00C2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3AC2E2"/>
  <w15:chartTrackingRefBased/>
  <w15:docId w15:val="{AEEAA845-D6A2-4B48-988D-32922E9DE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65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65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65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65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65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65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65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65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65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65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65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65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65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65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65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65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65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65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65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6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5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65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65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65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65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65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65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65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65F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4</Words>
  <Characters>1317</Characters>
  <Application>Microsoft Office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1</cp:revision>
  <dcterms:created xsi:type="dcterms:W3CDTF">2025-01-31T20:49:00Z</dcterms:created>
  <dcterms:modified xsi:type="dcterms:W3CDTF">2025-01-31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8bcbf7-7c07-43c0-9d53-69ad223017a5</vt:lpwstr>
  </property>
</Properties>
</file>